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20" w:type="dxa"/>
        <w:tblLook w:val="04A0" w:firstRow="1" w:lastRow="0" w:firstColumn="1" w:lastColumn="0" w:noHBand="0" w:noVBand="1"/>
      </w:tblPr>
      <w:tblGrid>
        <w:gridCol w:w="1600"/>
        <w:gridCol w:w="2160"/>
        <w:gridCol w:w="5860"/>
      </w:tblGrid>
      <w:tr w:rsidR="00DF2646" w:rsidRPr="00DF2646" w14:paraId="048A416A" w14:textId="77777777" w:rsidTr="00DF2646">
        <w:trPr>
          <w:trHeight w:val="660"/>
        </w:trPr>
        <w:tc>
          <w:tcPr>
            <w:tcW w:w="37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66836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bookmarkStart w:id="0" w:name="RANGE!H1:J35"/>
            <w:r w:rsidRPr="00DF264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D020218PM</w:t>
            </w:r>
            <w:bookmarkEnd w:id="0"/>
          </w:p>
        </w:tc>
        <w:tc>
          <w:tcPr>
            <w:tcW w:w="58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E8AEE5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KingsWay School Senior Campus to Awaroa Park</w:t>
            </w:r>
          </w:p>
        </w:tc>
      </w:tr>
      <w:tr w:rsidR="00DF2646" w:rsidRPr="00DF2646" w14:paraId="7A34B882" w14:textId="77777777" w:rsidTr="00DF2646">
        <w:trPr>
          <w:trHeight w:val="660"/>
        </w:trPr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C3827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03:00Pm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3164B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Sign On</w:t>
            </w:r>
          </w:p>
        </w:tc>
        <w:tc>
          <w:tcPr>
            <w:tcW w:w="58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7B2B30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 </w:t>
            </w:r>
          </w:p>
        </w:tc>
      </w:tr>
      <w:tr w:rsidR="00DF2646" w:rsidRPr="00DF2646" w14:paraId="072875DE" w14:textId="77777777" w:rsidTr="00DF2646">
        <w:trPr>
          <w:trHeight w:val="420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75EF8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03:05Pm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320CA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Depart</w:t>
            </w:r>
          </w:p>
        </w:tc>
        <w:tc>
          <w:tcPr>
            <w:tcW w:w="58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ADD745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 </w:t>
            </w:r>
          </w:p>
        </w:tc>
      </w:tr>
      <w:tr w:rsidR="00DF2646" w:rsidRPr="00DF2646" w14:paraId="62E80DF1" w14:textId="77777777" w:rsidTr="00DF2646">
        <w:trPr>
          <w:trHeight w:val="330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E8C9B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03.20PM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4F0AD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Arrive</w:t>
            </w:r>
          </w:p>
        </w:tc>
        <w:tc>
          <w:tcPr>
            <w:tcW w:w="5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B1D293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 xml:space="preserve">Longmore Lane </w:t>
            </w:r>
          </w:p>
        </w:tc>
      </w:tr>
      <w:tr w:rsidR="00DF2646" w:rsidRPr="00DF2646" w14:paraId="00625CDC" w14:textId="77777777" w:rsidTr="00DF2646">
        <w:trPr>
          <w:trHeight w:val="315"/>
        </w:trPr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BCDC2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03.30PM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18B4D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Depart</w:t>
            </w:r>
          </w:p>
        </w:tc>
        <w:tc>
          <w:tcPr>
            <w:tcW w:w="5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0A04AE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 xml:space="preserve">Longmore Lane </w:t>
            </w:r>
          </w:p>
        </w:tc>
      </w:tr>
      <w:tr w:rsidR="00DF2646" w:rsidRPr="00DF2646" w14:paraId="74CA8FD0" w14:textId="77777777" w:rsidTr="00DF2646">
        <w:trPr>
          <w:trHeight w:val="390"/>
        </w:trPr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108A3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52F34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 xml:space="preserve">Left </w:t>
            </w:r>
          </w:p>
        </w:tc>
        <w:tc>
          <w:tcPr>
            <w:tcW w:w="5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4F0CBE3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 xml:space="preserve">Millwater Parkway </w:t>
            </w:r>
          </w:p>
        </w:tc>
      </w:tr>
      <w:tr w:rsidR="00DF2646" w:rsidRPr="00DF2646" w14:paraId="533E82E3" w14:textId="77777777" w:rsidTr="00DF2646">
        <w:trPr>
          <w:trHeight w:val="420"/>
        </w:trPr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C224A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C30F2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Right</w:t>
            </w:r>
          </w:p>
        </w:tc>
        <w:tc>
          <w:tcPr>
            <w:tcW w:w="5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6AE995D" w14:textId="67105FCA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Hibiscus Coast Highway</w:t>
            </w:r>
          </w:p>
        </w:tc>
      </w:tr>
      <w:tr w:rsidR="00DF2646" w:rsidRPr="00DF2646" w14:paraId="5A691DEA" w14:textId="77777777" w:rsidTr="00DF2646">
        <w:trPr>
          <w:trHeight w:val="315"/>
        </w:trPr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03335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92B94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Continue</w:t>
            </w:r>
          </w:p>
        </w:tc>
        <w:tc>
          <w:tcPr>
            <w:tcW w:w="5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A79B6DD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To Hibiscus Coast Highway</w:t>
            </w:r>
          </w:p>
        </w:tc>
      </w:tr>
      <w:tr w:rsidR="00DF2646" w:rsidRPr="00DF2646" w14:paraId="3D5DBD33" w14:textId="77777777" w:rsidTr="00DF2646">
        <w:trPr>
          <w:trHeight w:val="420"/>
        </w:trPr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D8DDA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790A0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Left</w:t>
            </w:r>
          </w:p>
        </w:tc>
        <w:tc>
          <w:tcPr>
            <w:tcW w:w="5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6E43F50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Merge into SH1 Toward Auckland</w:t>
            </w:r>
          </w:p>
        </w:tc>
      </w:tr>
      <w:tr w:rsidR="00DF2646" w:rsidRPr="00DF2646" w14:paraId="6BAA0985" w14:textId="77777777" w:rsidTr="00DF2646">
        <w:trPr>
          <w:trHeight w:val="360"/>
        </w:trPr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01EE6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E416F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5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0C11E08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Exit 414 Upper Harbour Hwy (SH18)</w:t>
            </w:r>
          </w:p>
        </w:tc>
      </w:tr>
      <w:tr w:rsidR="00DF2646" w:rsidRPr="00DF2646" w14:paraId="41ADC975" w14:textId="77777777" w:rsidTr="00DF2646">
        <w:trPr>
          <w:trHeight w:val="420"/>
        </w:trPr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C33BE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9E6C1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Left</w:t>
            </w:r>
          </w:p>
        </w:tc>
        <w:tc>
          <w:tcPr>
            <w:tcW w:w="5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8362ECA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Trig Road</w:t>
            </w:r>
          </w:p>
        </w:tc>
      </w:tr>
      <w:tr w:rsidR="00DF2646" w:rsidRPr="00DF2646" w14:paraId="3B053C4D" w14:textId="77777777" w:rsidTr="00DF2646">
        <w:trPr>
          <w:trHeight w:val="345"/>
        </w:trPr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671AF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41ACB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Right</w:t>
            </w:r>
          </w:p>
        </w:tc>
        <w:tc>
          <w:tcPr>
            <w:tcW w:w="5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154BDE1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Hobsonville Road</w:t>
            </w:r>
          </w:p>
        </w:tc>
      </w:tr>
      <w:tr w:rsidR="00DF2646" w:rsidRPr="00DF2646" w14:paraId="7F1E0702" w14:textId="77777777" w:rsidTr="00DF2646">
        <w:trPr>
          <w:trHeight w:val="420"/>
        </w:trPr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72E76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E5291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Continue</w:t>
            </w:r>
          </w:p>
        </w:tc>
        <w:tc>
          <w:tcPr>
            <w:tcW w:w="5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6E23528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To Fred Taylor Dr</w:t>
            </w:r>
          </w:p>
        </w:tc>
      </w:tr>
      <w:tr w:rsidR="00DF2646" w:rsidRPr="00DF2646" w14:paraId="5DD48ABE" w14:textId="77777777" w:rsidTr="00DF2646">
        <w:trPr>
          <w:trHeight w:val="345"/>
        </w:trPr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FE2DE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F4454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Left</w:t>
            </w:r>
          </w:p>
        </w:tc>
        <w:tc>
          <w:tcPr>
            <w:tcW w:w="5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ADD10A7" w14:textId="546101DA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Don Buck Rd</w:t>
            </w:r>
            <w:r w:rsidRPr="00DF264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eastAsia="en-NZ"/>
              </w:rPr>
              <w:t xml:space="preserve"> (Roundabout 1st Exit)</w:t>
            </w:r>
          </w:p>
        </w:tc>
      </w:tr>
      <w:tr w:rsidR="00DF2646" w:rsidRPr="00DF2646" w14:paraId="4294B4DB" w14:textId="77777777" w:rsidTr="00DF2646">
        <w:trPr>
          <w:trHeight w:val="360"/>
        </w:trPr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B7E14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0A40D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Roundabout</w:t>
            </w:r>
          </w:p>
        </w:tc>
        <w:tc>
          <w:tcPr>
            <w:tcW w:w="5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A2257F1" w14:textId="5D0AB919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Take 2nd  Exit to Continue on Don Buck Rd</w:t>
            </w:r>
          </w:p>
        </w:tc>
      </w:tr>
      <w:tr w:rsidR="00DF2646" w:rsidRPr="00DF2646" w14:paraId="0A090C14" w14:textId="77777777" w:rsidTr="00DF2646">
        <w:trPr>
          <w:trHeight w:val="420"/>
        </w:trPr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B1C82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19719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Left</w:t>
            </w:r>
          </w:p>
        </w:tc>
        <w:tc>
          <w:tcPr>
            <w:tcW w:w="5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AFE54D3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Beachamp Drive</w:t>
            </w:r>
          </w:p>
        </w:tc>
      </w:tr>
      <w:tr w:rsidR="00DF2646" w:rsidRPr="00DF2646" w14:paraId="73FC7084" w14:textId="77777777" w:rsidTr="00DF2646">
        <w:trPr>
          <w:trHeight w:val="375"/>
        </w:trPr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124A0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6BAEF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Left</w:t>
            </w:r>
          </w:p>
        </w:tc>
        <w:tc>
          <w:tcPr>
            <w:tcW w:w="5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DBE2E21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Royal Road</w:t>
            </w:r>
          </w:p>
        </w:tc>
      </w:tr>
      <w:tr w:rsidR="00DF2646" w:rsidRPr="00DF2646" w14:paraId="615AAC6D" w14:textId="77777777" w:rsidTr="00DF2646">
        <w:trPr>
          <w:trHeight w:val="420"/>
        </w:trPr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57190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273A8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Right</w:t>
            </w:r>
          </w:p>
        </w:tc>
        <w:tc>
          <w:tcPr>
            <w:tcW w:w="5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76BE5C5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State Hwy 16 Ramp to Auckland</w:t>
            </w:r>
          </w:p>
        </w:tc>
      </w:tr>
      <w:tr w:rsidR="00DF2646" w:rsidRPr="00DF2646" w14:paraId="3B5B8F7B" w14:textId="77777777" w:rsidTr="00DF2646">
        <w:trPr>
          <w:trHeight w:val="330"/>
        </w:trPr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5C715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369A4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5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4F8798B" w14:textId="77777777" w:rsidR="00DF2646" w:rsidRPr="00DF2646" w:rsidRDefault="00DF2646" w:rsidP="00DF2646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Roboto" w:eastAsia="Times New Roman" w:hAnsi="Roboto" w:cs="Calibri"/>
                <w:color w:val="000000"/>
                <w:sz w:val="24"/>
                <w:szCs w:val="24"/>
                <w:lang w:eastAsia="en-NZ"/>
              </w:rPr>
              <w:t>Take Exit 16 Lincoln Rd</w:t>
            </w:r>
          </w:p>
        </w:tc>
      </w:tr>
      <w:tr w:rsidR="00DF2646" w:rsidRPr="00DF2646" w14:paraId="32A17F60" w14:textId="77777777" w:rsidTr="00DF2646">
        <w:trPr>
          <w:trHeight w:val="420"/>
        </w:trPr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C4530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724AC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Right</w:t>
            </w:r>
          </w:p>
        </w:tc>
        <w:tc>
          <w:tcPr>
            <w:tcW w:w="5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2E692FC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Lincoln Rd</w:t>
            </w:r>
          </w:p>
        </w:tc>
      </w:tr>
      <w:tr w:rsidR="00DF2646" w:rsidRPr="00DF2646" w14:paraId="70880AF5" w14:textId="77777777" w:rsidTr="00DF2646">
        <w:trPr>
          <w:trHeight w:val="375"/>
        </w:trPr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06559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D0F67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 xml:space="preserve">Right </w:t>
            </w:r>
          </w:p>
        </w:tc>
        <w:tc>
          <w:tcPr>
            <w:tcW w:w="5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924B6DC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Universal Drive</w:t>
            </w:r>
          </w:p>
        </w:tc>
      </w:tr>
      <w:tr w:rsidR="00DF2646" w:rsidRPr="00DF2646" w14:paraId="26FE4EBC" w14:textId="77777777" w:rsidTr="00DF2646">
        <w:trPr>
          <w:trHeight w:val="315"/>
        </w:trPr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94E91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7EA5E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Right</w:t>
            </w:r>
          </w:p>
        </w:tc>
        <w:tc>
          <w:tcPr>
            <w:tcW w:w="5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B16DBE3" w14:textId="6911E283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Meadowcroft Way</w:t>
            </w:r>
          </w:p>
        </w:tc>
      </w:tr>
      <w:tr w:rsidR="00DF2646" w:rsidRPr="00DF2646" w14:paraId="646EAED3" w14:textId="77777777" w:rsidTr="00DF2646">
        <w:trPr>
          <w:trHeight w:val="360"/>
        </w:trPr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F4FC7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431BA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Left</w:t>
            </w:r>
          </w:p>
        </w:tc>
        <w:tc>
          <w:tcPr>
            <w:tcW w:w="5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C347B65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Clover Drive</w:t>
            </w:r>
          </w:p>
        </w:tc>
      </w:tr>
      <w:tr w:rsidR="00DF2646" w:rsidRPr="00DF2646" w14:paraId="3E5714F7" w14:textId="77777777" w:rsidTr="00DF2646">
        <w:trPr>
          <w:trHeight w:val="345"/>
        </w:trPr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5CC64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ED5D7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Left</w:t>
            </w:r>
          </w:p>
        </w:tc>
        <w:tc>
          <w:tcPr>
            <w:tcW w:w="5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48E9E2E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Mayfair Road</w:t>
            </w:r>
          </w:p>
        </w:tc>
      </w:tr>
      <w:tr w:rsidR="00DF2646" w:rsidRPr="00DF2646" w14:paraId="429EE40F" w14:textId="77777777" w:rsidTr="00DF2646">
        <w:trPr>
          <w:trHeight w:val="330"/>
        </w:trPr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C21CC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94F54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Right</w:t>
            </w:r>
          </w:p>
        </w:tc>
        <w:tc>
          <w:tcPr>
            <w:tcW w:w="5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0A4F02E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Don Buck Road</w:t>
            </w:r>
          </w:p>
        </w:tc>
      </w:tr>
      <w:tr w:rsidR="00DF2646" w:rsidRPr="00DF2646" w14:paraId="263A0327" w14:textId="77777777" w:rsidTr="00DF2646">
        <w:trPr>
          <w:trHeight w:val="420"/>
        </w:trPr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FFB00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D09E3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Right</w:t>
            </w:r>
          </w:p>
        </w:tc>
        <w:tc>
          <w:tcPr>
            <w:tcW w:w="5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212FF8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Helena Street</w:t>
            </w:r>
          </w:p>
        </w:tc>
      </w:tr>
      <w:tr w:rsidR="00DF2646" w:rsidRPr="00DF2646" w14:paraId="1C7D1768" w14:textId="77777777" w:rsidTr="00DF2646">
        <w:trPr>
          <w:trHeight w:val="375"/>
        </w:trPr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7C2A4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2CE64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 xml:space="preserve">Left </w:t>
            </w:r>
          </w:p>
        </w:tc>
        <w:tc>
          <w:tcPr>
            <w:tcW w:w="5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84B0BD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Aldern Road</w:t>
            </w:r>
          </w:p>
        </w:tc>
      </w:tr>
      <w:tr w:rsidR="00DF2646" w:rsidRPr="00DF2646" w14:paraId="4636DE1B" w14:textId="77777777" w:rsidTr="00DF2646">
        <w:trPr>
          <w:trHeight w:val="345"/>
        </w:trPr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7B4F8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64CD0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Left</w:t>
            </w:r>
          </w:p>
        </w:tc>
        <w:tc>
          <w:tcPr>
            <w:tcW w:w="5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01D7C50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 xml:space="preserve">Don Buck Road </w:t>
            </w:r>
          </w:p>
        </w:tc>
      </w:tr>
      <w:tr w:rsidR="00DF2646" w:rsidRPr="00DF2646" w14:paraId="5898A6AC" w14:textId="77777777" w:rsidTr="00DF2646">
        <w:trPr>
          <w:trHeight w:val="420"/>
        </w:trPr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391DE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FC63E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Roundabout</w:t>
            </w:r>
          </w:p>
        </w:tc>
        <w:tc>
          <w:tcPr>
            <w:tcW w:w="5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BD51523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Take 2nd exit to Swanson Rd / Great North Rd</w:t>
            </w:r>
          </w:p>
        </w:tc>
      </w:tr>
      <w:tr w:rsidR="00DF2646" w:rsidRPr="00DF2646" w14:paraId="2A1ACC83" w14:textId="77777777" w:rsidTr="00DF2646">
        <w:trPr>
          <w:trHeight w:val="315"/>
        </w:trPr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EEED8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DD6EB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Right</w:t>
            </w:r>
          </w:p>
        </w:tc>
        <w:tc>
          <w:tcPr>
            <w:tcW w:w="5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0AD85A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Railside Avenue</w:t>
            </w:r>
            <w:r w:rsidRPr="00DF264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 xml:space="preserve"> </w:t>
            </w:r>
            <w:r w:rsidRPr="00DF264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eastAsia="en-NZ"/>
              </w:rPr>
              <w:t>(Drop students Outside Station)</w:t>
            </w:r>
          </w:p>
        </w:tc>
      </w:tr>
      <w:tr w:rsidR="00DF2646" w:rsidRPr="00DF2646" w14:paraId="03F95496" w14:textId="77777777" w:rsidTr="00DF2646">
        <w:trPr>
          <w:trHeight w:val="315"/>
        </w:trPr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492EE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5B064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Left</w:t>
            </w:r>
          </w:p>
        </w:tc>
        <w:tc>
          <w:tcPr>
            <w:tcW w:w="5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7ECD6CD" w14:textId="1C074C7E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 xml:space="preserve">View Road </w:t>
            </w:r>
            <w:r w:rsidRPr="00DF264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eastAsia="en-NZ"/>
              </w:rPr>
              <w:t>(Roundabout take 1st exit)</w:t>
            </w:r>
          </w:p>
        </w:tc>
      </w:tr>
      <w:tr w:rsidR="00DF2646" w:rsidRPr="00DF2646" w14:paraId="59FF040B" w14:textId="77777777" w:rsidTr="00DF2646">
        <w:trPr>
          <w:trHeight w:val="345"/>
        </w:trPr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EB75E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D3F75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Right</w:t>
            </w:r>
          </w:p>
        </w:tc>
        <w:tc>
          <w:tcPr>
            <w:tcW w:w="5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EB828B8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Great North Road</w:t>
            </w:r>
          </w:p>
        </w:tc>
      </w:tr>
      <w:tr w:rsidR="00DF2646" w:rsidRPr="00DF2646" w14:paraId="5218F137" w14:textId="77777777" w:rsidTr="00DF2646">
        <w:trPr>
          <w:trHeight w:val="390"/>
        </w:trPr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AF4BC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BA8DE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5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BA9F496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Arrive at Awaroa Park (Great North Road)</w:t>
            </w:r>
          </w:p>
        </w:tc>
      </w:tr>
      <w:tr w:rsidR="00DF2646" w:rsidRPr="00DF2646" w14:paraId="62AD420F" w14:textId="77777777" w:rsidTr="00DF2646">
        <w:trPr>
          <w:trHeight w:val="315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A9E4E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04.15PM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7C936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5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B7F0345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Finish</w:t>
            </w:r>
          </w:p>
        </w:tc>
      </w:tr>
      <w:tr w:rsidR="00DF2646" w:rsidRPr="00DF2646" w14:paraId="13B8BC53" w14:textId="77777777" w:rsidTr="00DF2646">
        <w:trPr>
          <w:trHeight w:val="420"/>
        </w:trPr>
        <w:tc>
          <w:tcPr>
            <w:tcW w:w="1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C2B0B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05:00Pm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C068F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5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47351" w14:textId="77777777" w:rsidR="00DF2646" w:rsidRPr="00DF2646" w:rsidRDefault="00DF2646" w:rsidP="00DF26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DF264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Depot</w:t>
            </w:r>
          </w:p>
        </w:tc>
      </w:tr>
    </w:tbl>
    <w:p w14:paraId="01D72888" w14:textId="77777777" w:rsidR="00AF4C62" w:rsidRDefault="00AF4C62"/>
    <w:sectPr w:rsidR="00AF4C62" w:rsidSect="00DF264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sLQwMDK3MLYwMDFS0lEKTi0uzszPAykwrAUAKpI1cSwAAAA="/>
  </w:docVars>
  <w:rsids>
    <w:rsidRoot w:val="00DF2646"/>
    <w:rsid w:val="00AF4C62"/>
    <w:rsid w:val="00CC550E"/>
    <w:rsid w:val="00DF2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3A451"/>
  <w15:chartTrackingRefBased/>
  <w15:docId w15:val="{D17E9FA4-E932-4C15-A63B-34DA12B91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34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924</Characters>
  <Application>Microsoft Office Word</Application>
  <DocSecurity>0</DocSecurity>
  <Lines>7</Lines>
  <Paragraphs>2</Paragraphs>
  <ScaleCrop>false</ScaleCrop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Shenoy</dc:creator>
  <cp:keywords/>
  <dc:description/>
  <cp:lastModifiedBy>Louise Gray</cp:lastModifiedBy>
  <cp:revision>2</cp:revision>
  <dcterms:created xsi:type="dcterms:W3CDTF">2022-01-28T00:16:00Z</dcterms:created>
  <dcterms:modified xsi:type="dcterms:W3CDTF">2022-01-28T02:16:00Z</dcterms:modified>
</cp:coreProperties>
</file>